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01EC3" w14:textId="77777777" w:rsidR="001A2A00" w:rsidRDefault="00E950C0" w:rsidP="00E950C0">
      <w:pPr>
        <w:pStyle w:val="Titel"/>
      </w:pPr>
      <w:r>
        <w:t>Pakkeliste</w:t>
      </w:r>
    </w:p>
    <w:p w14:paraId="063913A8" w14:textId="77777777" w:rsidR="00E950C0" w:rsidRDefault="00E950C0" w:rsidP="00E950C0">
      <w:r>
        <w:t>Dette er listen over hvad dit barn sk</w:t>
      </w:r>
      <w:r w:rsidR="00A22997">
        <w:t>al have med på hyttetur</w:t>
      </w:r>
      <w:r>
        <w:t xml:space="preserve"> </w:t>
      </w:r>
    </w:p>
    <w:tbl>
      <w:tblPr>
        <w:tblStyle w:val="Tabel-Gitter"/>
        <w:tblW w:w="9639" w:type="dxa"/>
        <w:tblInd w:w="108" w:type="dxa"/>
        <w:tblLook w:val="04A0" w:firstRow="1" w:lastRow="0" w:firstColumn="1" w:lastColumn="0" w:noHBand="0" w:noVBand="1"/>
      </w:tblPr>
      <w:tblGrid>
        <w:gridCol w:w="8647"/>
        <w:gridCol w:w="992"/>
      </w:tblGrid>
      <w:tr w:rsidR="00AE56C8" w:rsidRPr="00AE56C8" w14:paraId="289339E3" w14:textId="77777777" w:rsidTr="005B72DC">
        <w:trPr>
          <w:trHeight w:val="397"/>
        </w:trPr>
        <w:tc>
          <w:tcPr>
            <w:tcW w:w="8647" w:type="dxa"/>
          </w:tcPr>
          <w:p w14:paraId="56B3CE66" w14:textId="77777777" w:rsidR="00AE56C8" w:rsidRPr="00AE56C8" w:rsidRDefault="00AE56C8" w:rsidP="00AE56C8">
            <w:pPr>
              <w:pStyle w:val="Listeafsnit"/>
              <w:tabs>
                <w:tab w:val="right" w:pos="9638"/>
              </w:tabs>
              <w:ind w:left="426"/>
            </w:pPr>
          </w:p>
        </w:tc>
        <w:tc>
          <w:tcPr>
            <w:tcW w:w="992" w:type="dxa"/>
          </w:tcPr>
          <w:p w14:paraId="4B020C00" w14:textId="77777777" w:rsidR="00AE56C8" w:rsidRPr="00AE56C8" w:rsidRDefault="00057F56" w:rsidP="00057F56">
            <w:pPr>
              <w:tabs>
                <w:tab w:val="right" w:pos="9638"/>
              </w:tabs>
              <w:jc w:val="center"/>
            </w:pPr>
            <w:r>
              <w:t>X</w:t>
            </w:r>
          </w:p>
        </w:tc>
      </w:tr>
      <w:tr w:rsidR="00AE56C8" w:rsidRPr="00AE56C8" w14:paraId="496B2BC0" w14:textId="77777777" w:rsidTr="005B72DC">
        <w:trPr>
          <w:trHeight w:val="397"/>
        </w:trPr>
        <w:tc>
          <w:tcPr>
            <w:tcW w:w="8647" w:type="dxa"/>
          </w:tcPr>
          <w:p w14:paraId="332083CB" w14:textId="77777777" w:rsidR="00AE56C8" w:rsidRPr="00AE56C8" w:rsidRDefault="00AE56C8" w:rsidP="000409DB">
            <w:pPr>
              <w:tabs>
                <w:tab w:val="right" w:pos="9638"/>
              </w:tabs>
            </w:pPr>
            <w:r w:rsidRPr="00AE56C8">
              <w:t>Rygsæk (ikke rullekuffert)</w:t>
            </w:r>
            <w:r w:rsidRPr="00AE56C8">
              <w:tab/>
            </w:r>
          </w:p>
        </w:tc>
        <w:tc>
          <w:tcPr>
            <w:tcW w:w="992" w:type="dxa"/>
          </w:tcPr>
          <w:p w14:paraId="016CE3C8" w14:textId="77777777" w:rsidR="00AE56C8" w:rsidRPr="00AE56C8" w:rsidRDefault="00AE56C8" w:rsidP="00AE56C8">
            <w:pPr>
              <w:tabs>
                <w:tab w:val="right" w:pos="9638"/>
              </w:tabs>
            </w:pPr>
          </w:p>
        </w:tc>
      </w:tr>
      <w:tr w:rsidR="00AE56C8" w:rsidRPr="00AE56C8" w14:paraId="02BD4ECD" w14:textId="77777777" w:rsidTr="005B72DC">
        <w:trPr>
          <w:trHeight w:val="397"/>
        </w:trPr>
        <w:tc>
          <w:tcPr>
            <w:tcW w:w="8647" w:type="dxa"/>
          </w:tcPr>
          <w:p w14:paraId="2F7A3227" w14:textId="77777777" w:rsidR="00AE56C8" w:rsidRPr="00AE56C8" w:rsidRDefault="00AE56C8" w:rsidP="000409DB">
            <w:r w:rsidRPr="00AE56C8">
              <w:t>Et sæt tøj, fra yderst til inderst</w:t>
            </w:r>
          </w:p>
        </w:tc>
        <w:tc>
          <w:tcPr>
            <w:tcW w:w="992" w:type="dxa"/>
          </w:tcPr>
          <w:p w14:paraId="7DE2D975" w14:textId="77777777" w:rsidR="00AE56C8" w:rsidRPr="00AE56C8" w:rsidRDefault="00AE56C8" w:rsidP="00AE56C8"/>
        </w:tc>
      </w:tr>
      <w:tr w:rsidR="00AE56C8" w:rsidRPr="00AE56C8" w14:paraId="7CF236C9" w14:textId="77777777" w:rsidTr="005B72DC">
        <w:trPr>
          <w:trHeight w:val="397"/>
        </w:trPr>
        <w:tc>
          <w:tcPr>
            <w:tcW w:w="8647" w:type="dxa"/>
          </w:tcPr>
          <w:p w14:paraId="3384B42A" w14:textId="77777777" w:rsidR="00AE56C8" w:rsidRPr="00AE56C8" w:rsidRDefault="00AE56C8" w:rsidP="000409DB">
            <w:r w:rsidRPr="00AE56C8">
              <w:t>Varm trøje</w:t>
            </w:r>
          </w:p>
        </w:tc>
        <w:tc>
          <w:tcPr>
            <w:tcW w:w="992" w:type="dxa"/>
          </w:tcPr>
          <w:p w14:paraId="050070C0" w14:textId="77777777" w:rsidR="00AE56C8" w:rsidRPr="00AE56C8" w:rsidRDefault="00AE56C8" w:rsidP="00AE56C8"/>
        </w:tc>
      </w:tr>
      <w:tr w:rsidR="00AE56C8" w:rsidRPr="00AE56C8" w14:paraId="7EE2EE60" w14:textId="77777777" w:rsidTr="005B72DC">
        <w:trPr>
          <w:trHeight w:val="397"/>
        </w:trPr>
        <w:tc>
          <w:tcPr>
            <w:tcW w:w="8647" w:type="dxa"/>
          </w:tcPr>
          <w:p w14:paraId="732CB055" w14:textId="1CBFE9AF" w:rsidR="00AE56C8" w:rsidRPr="00AE56C8" w:rsidRDefault="007C352C" w:rsidP="000409DB">
            <w:r>
              <w:t>T</w:t>
            </w:r>
            <w:r w:rsidR="009C2CA1">
              <w:t>o</w:t>
            </w:r>
            <w:r>
              <w:t xml:space="preserve"> </w:t>
            </w:r>
            <w:r w:rsidR="00AE56C8" w:rsidRPr="00AE56C8">
              <w:t>par ekstra</w:t>
            </w:r>
            <w:r w:rsidR="00360EE5">
              <w:t xml:space="preserve"> sokker</w:t>
            </w:r>
          </w:p>
        </w:tc>
        <w:tc>
          <w:tcPr>
            <w:tcW w:w="992" w:type="dxa"/>
          </w:tcPr>
          <w:p w14:paraId="14759BB3" w14:textId="77777777" w:rsidR="00AE56C8" w:rsidRPr="00AE56C8" w:rsidRDefault="00AE56C8" w:rsidP="00AE56C8"/>
        </w:tc>
      </w:tr>
      <w:tr w:rsidR="00AE56C8" w:rsidRPr="00AE56C8" w14:paraId="53B8F22E" w14:textId="77777777" w:rsidTr="005B72DC">
        <w:trPr>
          <w:trHeight w:val="397"/>
        </w:trPr>
        <w:tc>
          <w:tcPr>
            <w:tcW w:w="8647" w:type="dxa"/>
          </w:tcPr>
          <w:p w14:paraId="62DFDC99" w14:textId="77777777" w:rsidR="00AE56C8" w:rsidRPr="00AE56C8" w:rsidRDefault="00AE56C8" w:rsidP="000409DB">
            <w:r w:rsidRPr="00AE56C8">
              <w:t>Et sæt godt fodtøj (vandrestøvler, vandresko eller lignende) til når</w:t>
            </w:r>
            <w:r w:rsidR="00A22997">
              <w:t xml:space="preserve"> vi skal være ude</w:t>
            </w:r>
          </w:p>
        </w:tc>
        <w:tc>
          <w:tcPr>
            <w:tcW w:w="992" w:type="dxa"/>
          </w:tcPr>
          <w:p w14:paraId="411EC002" w14:textId="77777777" w:rsidR="00AE56C8" w:rsidRPr="00AE56C8" w:rsidRDefault="00AE56C8" w:rsidP="00AE56C8"/>
        </w:tc>
      </w:tr>
      <w:tr w:rsidR="00AE56C8" w:rsidRPr="00AE56C8" w14:paraId="41A293DC" w14:textId="77777777" w:rsidTr="005B72DC">
        <w:trPr>
          <w:trHeight w:val="397"/>
        </w:trPr>
        <w:tc>
          <w:tcPr>
            <w:tcW w:w="8647" w:type="dxa"/>
          </w:tcPr>
          <w:p w14:paraId="792FA64D" w14:textId="77777777" w:rsidR="00AE56C8" w:rsidRPr="00AE56C8" w:rsidRDefault="00A22997" w:rsidP="000409DB">
            <w:r>
              <w:t>Regntøj</w:t>
            </w:r>
          </w:p>
        </w:tc>
        <w:tc>
          <w:tcPr>
            <w:tcW w:w="992" w:type="dxa"/>
          </w:tcPr>
          <w:p w14:paraId="340BBEC6" w14:textId="77777777" w:rsidR="00AE56C8" w:rsidRPr="00AE56C8" w:rsidRDefault="00AE56C8" w:rsidP="00AE56C8"/>
        </w:tc>
      </w:tr>
      <w:tr w:rsidR="00AE56C8" w:rsidRPr="00AE56C8" w14:paraId="6F1CB458" w14:textId="77777777" w:rsidTr="005B72DC">
        <w:trPr>
          <w:trHeight w:val="397"/>
        </w:trPr>
        <w:tc>
          <w:tcPr>
            <w:tcW w:w="8647" w:type="dxa"/>
          </w:tcPr>
          <w:p w14:paraId="150F4846" w14:textId="77777777" w:rsidR="00AE56C8" w:rsidRPr="00AE56C8" w:rsidRDefault="00A22997" w:rsidP="000409DB">
            <w:r>
              <w:t>Hjemmesko</w:t>
            </w:r>
          </w:p>
        </w:tc>
        <w:tc>
          <w:tcPr>
            <w:tcW w:w="992" w:type="dxa"/>
          </w:tcPr>
          <w:p w14:paraId="065467BF" w14:textId="77777777" w:rsidR="00AE56C8" w:rsidRPr="00AE56C8" w:rsidRDefault="00AE56C8" w:rsidP="00AE56C8"/>
        </w:tc>
      </w:tr>
      <w:tr w:rsidR="00AE56C8" w:rsidRPr="00AE56C8" w14:paraId="2C5FAF0A" w14:textId="77777777" w:rsidTr="005B72DC">
        <w:trPr>
          <w:trHeight w:val="397"/>
        </w:trPr>
        <w:tc>
          <w:tcPr>
            <w:tcW w:w="8647" w:type="dxa"/>
          </w:tcPr>
          <w:p w14:paraId="3B3F8962" w14:textId="77777777" w:rsidR="00AE56C8" w:rsidRPr="00AE56C8" w:rsidRDefault="00AE56C8" w:rsidP="000409DB">
            <w:r w:rsidRPr="00AE56C8">
              <w:t xml:space="preserve">Sovepose &amp; </w:t>
            </w:r>
            <w:r w:rsidR="00A22997">
              <w:t>lan</w:t>
            </w:r>
          </w:p>
        </w:tc>
        <w:tc>
          <w:tcPr>
            <w:tcW w:w="992" w:type="dxa"/>
          </w:tcPr>
          <w:p w14:paraId="0F86405B" w14:textId="77777777" w:rsidR="00AE56C8" w:rsidRPr="00AE56C8" w:rsidRDefault="00AE56C8" w:rsidP="00AE56C8"/>
        </w:tc>
      </w:tr>
      <w:tr w:rsidR="00AE56C8" w:rsidRPr="00AE56C8" w14:paraId="170BA695" w14:textId="77777777" w:rsidTr="005B72DC">
        <w:trPr>
          <w:trHeight w:val="397"/>
        </w:trPr>
        <w:tc>
          <w:tcPr>
            <w:tcW w:w="8647" w:type="dxa"/>
          </w:tcPr>
          <w:p w14:paraId="6DCACD26" w14:textId="77777777" w:rsidR="00AE56C8" w:rsidRPr="00AE56C8" w:rsidRDefault="00A22997" w:rsidP="000409DB">
            <w:r w:rsidRPr="00AE56C8">
              <w:t>Viskestykke (</w:t>
            </w:r>
            <w:r w:rsidRPr="000409DB">
              <w:rPr>
                <w:b/>
              </w:rPr>
              <w:t>vigtigt</w:t>
            </w:r>
            <w:r w:rsidRPr="00AE56C8">
              <w:t>, da det skal bruge</w:t>
            </w:r>
            <w:r w:rsidR="00523BC8">
              <w:t>s</w:t>
            </w:r>
            <w:r w:rsidRPr="00AE56C8">
              <w:t xml:space="preserve"> til opvask)</w:t>
            </w:r>
          </w:p>
        </w:tc>
        <w:tc>
          <w:tcPr>
            <w:tcW w:w="992" w:type="dxa"/>
          </w:tcPr>
          <w:p w14:paraId="182D25B1" w14:textId="77777777" w:rsidR="00AE56C8" w:rsidRPr="00AE56C8" w:rsidRDefault="00AE56C8" w:rsidP="00AE56C8"/>
        </w:tc>
      </w:tr>
      <w:tr w:rsidR="00AE56C8" w:rsidRPr="00AE56C8" w14:paraId="44267E22" w14:textId="77777777" w:rsidTr="005B72DC">
        <w:trPr>
          <w:trHeight w:val="397"/>
        </w:trPr>
        <w:tc>
          <w:tcPr>
            <w:tcW w:w="8647" w:type="dxa"/>
          </w:tcPr>
          <w:p w14:paraId="35026D35" w14:textId="77777777" w:rsidR="00AE56C8" w:rsidRPr="00AE56C8" w:rsidRDefault="00A22997" w:rsidP="000409DB">
            <w:r w:rsidRPr="00AE56C8">
              <w:t>Toiletgrej &amp; håndkæde</w:t>
            </w:r>
          </w:p>
        </w:tc>
        <w:tc>
          <w:tcPr>
            <w:tcW w:w="992" w:type="dxa"/>
          </w:tcPr>
          <w:p w14:paraId="3924643E" w14:textId="77777777" w:rsidR="00AE56C8" w:rsidRPr="00AE56C8" w:rsidRDefault="00AE56C8" w:rsidP="00AE56C8"/>
        </w:tc>
      </w:tr>
      <w:tr w:rsidR="00AE56C8" w:rsidRPr="00AE56C8" w14:paraId="47915D08" w14:textId="77777777" w:rsidTr="005B72DC">
        <w:trPr>
          <w:trHeight w:val="397"/>
        </w:trPr>
        <w:tc>
          <w:tcPr>
            <w:tcW w:w="8647" w:type="dxa"/>
          </w:tcPr>
          <w:p w14:paraId="13C1AF80" w14:textId="77777777" w:rsidR="00AE56C8" w:rsidRPr="00AE56C8" w:rsidRDefault="00A22997" w:rsidP="000409DB">
            <w:r>
              <w:t>Spejderuniform &amp; tørklæde</w:t>
            </w:r>
          </w:p>
        </w:tc>
        <w:tc>
          <w:tcPr>
            <w:tcW w:w="992" w:type="dxa"/>
          </w:tcPr>
          <w:p w14:paraId="0876907A" w14:textId="77777777" w:rsidR="00AE56C8" w:rsidRPr="00AE56C8" w:rsidRDefault="00AE56C8" w:rsidP="00AE56C8"/>
        </w:tc>
      </w:tr>
      <w:tr w:rsidR="00AE56C8" w:rsidRPr="00AE56C8" w14:paraId="3EEF2539" w14:textId="77777777" w:rsidTr="005B72DC">
        <w:trPr>
          <w:trHeight w:val="397"/>
        </w:trPr>
        <w:tc>
          <w:tcPr>
            <w:tcW w:w="8647" w:type="dxa"/>
          </w:tcPr>
          <w:p w14:paraId="2EAAC50A" w14:textId="35E21797" w:rsidR="00AE56C8" w:rsidRPr="00AE56C8" w:rsidRDefault="00A22997" w:rsidP="000409DB">
            <w:r w:rsidRPr="00AE56C8">
              <w:t xml:space="preserve">Drikkedunk </w:t>
            </w:r>
            <w:r w:rsidR="009C2CA1">
              <w:t>(i</w:t>
            </w:r>
            <w:r w:rsidRPr="00AE56C8">
              <w:t>kke en pantflaske)</w:t>
            </w:r>
          </w:p>
        </w:tc>
        <w:tc>
          <w:tcPr>
            <w:tcW w:w="992" w:type="dxa"/>
          </w:tcPr>
          <w:p w14:paraId="6855CEE5" w14:textId="77777777" w:rsidR="00AE56C8" w:rsidRPr="00AE56C8" w:rsidRDefault="00AE56C8" w:rsidP="00AE56C8"/>
        </w:tc>
      </w:tr>
      <w:tr w:rsidR="00AE56C8" w:rsidRPr="00AE56C8" w14:paraId="3C39D2B1" w14:textId="77777777" w:rsidTr="005B72DC">
        <w:trPr>
          <w:trHeight w:val="397"/>
        </w:trPr>
        <w:tc>
          <w:tcPr>
            <w:tcW w:w="8647" w:type="dxa"/>
          </w:tcPr>
          <w:p w14:paraId="7773C31C" w14:textId="77777777" w:rsidR="00AE56C8" w:rsidRPr="00AE56C8" w:rsidRDefault="00AE56C8" w:rsidP="000409DB">
            <w:r w:rsidRPr="00AE56C8">
              <w:t>Dolk</w:t>
            </w:r>
          </w:p>
        </w:tc>
        <w:tc>
          <w:tcPr>
            <w:tcW w:w="992" w:type="dxa"/>
          </w:tcPr>
          <w:p w14:paraId="2F110D59" w14:textId="77777777" w:rsidR="00AE56C8" w:rsidRPr="00AE56C8" w:rsidRDefault="00AE56C8" w:rsidP="00AE56C8"/>
        </w:tc>
      </w:tr>
      <w:tr w:rsidR="00AE56C8" w:rsidRPr="00AE56C8" w14:paraId="12795F35" w14:textId="77777777" w:rsidTr="005B72DC">
        <w:trPr>
          <w:trHeight w:val="397"/>
        </w:trPr>
        <w:tc>
          <w:tcPr>
            <w:tcW w:w="8647" w:type="dxa"/>
          </w:tcPr>
          <w:p w14:paraId="2F6FFCEC" w14:textId="77777777" w:rsidR="00AE56C8" w:rsidRPr="00AE56C8" w:rsidRDefault="00AE56C8" w:rsidP="000409DB">
            <w:r w:rsidRPr="00AE56C8">
              <w:t>Lommelygte</w:t>
            </w:r>
          </w:p>
        </w:tc>
        <w:tc>
          <w:tcPr>
            <w:tcW w:w="992" w:type="dxa"/>
          </w:tcPr>
          <w:p w14:paraId="7646BACE" w14:textId="77777777" w:rsidR="00AE56C8" w:rsidRPr="00AE56C8" w:rsidRDefault="00AE56C8" w:rsidP="00AE56C8"/>
        </w:tc>
      </w:tr>
      <w:tr w:rsidR="00AE56C8" w:rsidRPr="00AE56C8" w14:paraId="136E1A6E" w14:textId="77777777" w:rsidTr="005B72DC">
        <w:trPr>
          <w:trHeight w:val="397"/>
        </w:trPr>
        <w:tc>
          <w:tcPr>
            <w:tcW w:w="8647" w:type="dxa"/>
          </w:tcPr>
          <w:p w14:paraId="55463D28" w14:textId="77777777" w:rsidR="00AE56C8" w:rsidRPr="00AE56C8" w:rsidRDefault="00A22997" w:rsidP="000409DB">
            <w:r>
              <w:t>En lille pose slik kun til fredag aften – vi står for slik</w:t>
            </w:r>
            <w:r w:rsidR="00146F9C">
              <w:t xml:space="preserve"> på</w:t>
            </w:r>
            <w:r>
              <w:t xml:space="preserve"> resten af turen</w:t>
            </w:r>
          </w:p>
        </w:tc>
        <w:tc>
          <w:tcPr>
            <w:tcW w:w="992" w:type="dxa"/>
          </w:tcPr>
          <w:p w14:paraId="02A51D9F" w14:textId="77777777" w:rsidR="00AE56C8" w:rsidRPr="00AE56C8" w:rsidRDefault="00AE56C8" w:rsidP="00AE56C8"/>
        </w:tc>
      </w:tr>
      <w:tr w:rsidR="005F0230" w:rsidRPr="00AE56C8" w14:paraId="364748AB" w14:textId="77777777" w:rsidTr="005B72DC">
        <w:trPr>
          <w:trHeight w:val="397"/>
        </w:trPr>
        <w:tc>
          <w:tcPr>
            <w:tcW w:w="8647" w:type="dxa"/>
          </w:tcPr>
          <w:p w14:paraId="01F8B440" w14:textId="77777777" w:rsidR="005F0230" w:rsidRPr="00AE56C8" w:rsidRDefault="00FA1B7B" w:rsidP="000409DB">
            <w:r>
              <w:t>Sovedyr (skal være sødt</w:t>
            </w:r>
            <w:r w:rsidR="005F0230">
              <w:t>)</w:t>
            </w:r>
          </w:p>
        </w:tc>
        <w:tc>
          <w:tcPr>
            <w:tcW w:w="992" w:type="dxa"/>
          </w:tcPr>
          <w:p w14:paraId="3D27ADE7" w14:textId="77777777" w:rsidR="005F0230" w:rsidRPr="00AE56C8" w:rsidRDefault="005F0230" w:rsidP="00AE56C8"/>
        </w:tc>
      </w:tr>
      <w:tr w:rsidR="00B85CA2" w:rsidRPr="00AE56C8" w14:paraId="56DCED54" w14:textId="77777777" w:rsidTr="005B72DC">
        <w:trPr>
          <w:trHeight w:val="397"/>
        </w:trPr>
        <w:tc>
          <w:tcPr>
            <w:tcW w:w="8647" w:type="dxa"/>
          </w:tcPr>
          <w:p w14:paraId="1843D9F4" w14:textId="272AA11B" w:rsidR="00B85CA2" w:rsidRDefault="00B85CA2" w:rsidP="000409DB">
            <w:r>
              <w:t xml:space="preserve">Madpakke til fredag aften </w:t>
            </w:r>
          </w:p>
        </w:tc>
        <w:tc>
          <w:tcPr>
            <w:tcW w:w="992" w:type="dxa"/>
          </w:tcPr>
          <w:p w14:paraId="7E0D149E" w14:textId="77777777" w:rsidR="00B85CA2" w:rsidRPr="00AE56C8" w:rsidRDefault="00B85CA2" w:rsidP="00AE56C8"/>
        </w:tc>
      </w:tr>
      <w:tr w:rsidR="00AE56C8" w:rsidRPr="00AE56C8" w14:paraId="1ECE85ED" w14:textId="77777777" w:rsidTr="005B72DC">
        <w:trPr>
          <w:trHeight w:val="397"/>
        </w:trPr>
        <w:tc>
          <w:tcPr>
            <w:tcW w:w="8647" w:type="dxa"/>
          </w:tcPr>
          <w:p w14:paraId="67BB991E" w14:textId="77777777" w:rsidR="00AE56C8" w:rsidRPr="00AE56C8" w:rsidRDefault="00AE56C8" w:rsidP="000409DB">
            <w:pPr>
              <w:pStyle w:val="Listeafsnit"/>
              <w:ind w:left="426"/>
            </w:pPr>
          </w:p>
        </w:tc>
        <w:tc>
          <w:tcPr>
            <w:tcW w:w="992" w:type="dxa"/>
          </w:tcPr>
          <w:p w14:paraId="22EDFB4D" w14:textId="77777777" w:rsidR="00AE56C8" w:rsidRPr="00AE56C8" w:rsidRDefault="00AE56C8" w:rsidP="00AE56C8"/>
        </w:tc>
      </w:tr>
      <w:tr w:rsidR="00523BC8" w:rsidRPr="00AE56C8" w14:paraId="5D12B6DC" w14:textId="77777777" w:rsidTr="005B72DC">
        <w:trPr>
          <w:trHeight w:val="397"/>
        </w:trPr>
        <w:tc>
          <w:tcPr>
            <w:tcW w:w="8647" w:type="dxa"/>
          </w:tcPr>
          <w:p w14:paraId="73F49D7A" w14:textId="77777777" w:rsidR="00523BC8" w:rsidRPr="00AE56C8" w:rsidRDefault="00523BC8" w:rsidP="000409DB">
            <w:r>
              <w:t>HUSK ingen elektronik med (lederne har altid deres telefon på sig)</w:t>
            </w:r>
          </w:p>
        </w:tc>
        <w:tc>
          <w:tcPr>
            <w:tcW w:w="992" w:type="dxa"/>
          </w:tcPr>
          <w:p w14:paraId="0A4A3CFF" w14:textId="77777777" w:rsidR="00523BC8" w:rsidRPr="00AE56C8" w:rsidRDefault="00523BC8" w:rsidP="00AE56C8"/>
        </w:tc>
      </w:tr>
      <w:tr w:rsidR="003A050A" w:rsidRPr="00AE56C8" w14:paraId="5CB39431" w14:textId="77777777" w:rsidTr="005B72DC">
        <w:trPr>
          <w:trHeight w:val="397"/>
        </w:trPr>
        <w:tc>
          <w:tcPr>
            <w:tcW w:w="8647" w:type="dxa"/>
          </w:tcPr>
          <w:p w14:paraId="31FE06EA" w14:textId="77777777" w:rsidR="003A050A" w:rsidRDefault="003A050A" w:rsidP="000409DB">
            <w:r>
              <w:t>Kopi af sygesikringskort (afleveres til lederne ved ankomst)</w:t>
            </w:r>
          </w:p>
        </w:tc>
        <w:tc>
          <w:tcPr>
            <w:tcW w:w="992" w:type="dxa"/>
          </w:tcPr>
          <w:p w14:paraId="795C158C" w14:textId="77777777" w:rsidR="003A050A" w:rsidRPr="00AE56C8" w:rsidRDefault="003A050A" w:rsidP="00AE56C8"/>
        </w:tc>
      </w:tr>
      <w:tr w:rsidR="00AE56C8" w:rsidRPr="00AE56C8" w14:paraId="5B0BB68D" w14:textId="77777777" w:rsidTr="005B72DC">
        <w:trPr>
          <w:trHeight w:val="397"/>
        </w:trPr>
        <w:tc>
          <w:tcPr>
            <w:tcW w:w="8647" w:type="dxa"/>
          </w:tcPr>
          <w:p w14:paraId="70491136" w14:textId="77777777" w:rsidR="00AE56C8" w:rsidRPr="00AE56C8" w:rsidRDefault="00AE56C8" w:rsidP="000409DB">
            <w:r w:rsidRPr="00AE56C8">
              <w:t>Evt. Medicin</w:t>
            </w:r>
          </w:p>
        </w:tc>
        <w:tc>
          <w:tcPr>
            <w:tcW w:w="992" w:type="dxa"/>
          </w:tcPr>
          <w:p w14:paraId="3E2636A9" w14:textId="77777777" w:rsidR="00AE56C8" w:rsidRPr="00AE56C8" w:rsidRDefault="00AE56C8" w:rsidP="00AE56C8"/>
        </w:tc>
      </w:tr>
    </w:tbl>
    <w:p w14:paraId="6B673229" w14:textId="77777777" w:rsidR="00AE56C8" w:rsidRDefault="00AE56C8" w:rsidP="00AE56C8"/>
    <w:p w14:paraId="70FC4128" w14:textId="77777777" w:rsidR="00057F56" w:rsidRPr="005F0230" w:rsidRDefault="00057F56" w:rsidP="00AE56C8">
      <w:pPr>
        <w:rPr>
          <w:b/>
        </w:rPr>
      </w:pPr>
      <w:r w:rsidRPr="005F0230">
        <w:rPr>
          <w:b/>
        </w:rPr>
        <w:t>Et par pakke tips:</w:t>
      </w:r>
    </w:p>
    <w:p w14:paraId="0F585323" w14:textId="6457AF78" w:rsidR="00FA1B7B" w:rsidRPr="005B72DC" w:rsidRDefault="00360EE5" w:rsidP="00AE56C8">
      <w:r w:rsidRPr="00360EE5">
        <w:t>En god ide er at dit barn selv pakker rygsækken med din hjælp. Det er en stor fordel da spejderne hurtigt skal kunne finde de ting i rygsækken som de skal bruge. På den måde lærer de selv at pakke en rygsæk til senere brug i spejderlivet. </w:t>
      </w:r>
    </w:p>
    <w:p w14:paraId="4A7A3091" w14:textId="77777777" w:rsidR="00FA1B7B" w:rsidRDefault="00FA1B7B" w:rsidP="00AE56C8">
      <w:pPr>
        <w:rPr>
          <w:b/>
        </w:rPr>
      </w:pPr>
    </w:p>
    <w:p w14:paraId="78CC11D3" w14:textId="05E1F748" w:rsidR="005F0230" w:rsidRPr="00E950C0" w:rsidRDefault="005F0230" w:rsidP="00AE56C8"/>
    <w:sectPr w:rsidR="005F0230" w:rsidRPr="00E950C0" w:rsidSect="001A2A00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A4A99"/>
    <w:multiLevelType w:val="hybridMultilevel"/>
    <w:tmpl w:val="120CAB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tDAxM7E0szQ0NzJS0lEKTi0uzszPAykwrAUAy7yWsywAAAA="/>
  </w:docVars>
  <w:rsids>
    <w:rsidRoot w:val="00E950C0"/>
    <w:rsid w:val="000409DB"/>
    <w:rsid w:val="00057F56"/>
    <w:rsid w:val="000669FC"/>
    <w:rsid w:val="00146F9C"/>
    <w:rsid w:val="001A2A00"/>
    <w:rsid w:val="0030342E"/>
    <w:rsid w:val="00360EE5"/>
    <w:rsid w:val="003A050A"/>
    <w:rsid w:val="0040073C"/>
    <w:rsid w:val="004D2158"/>
    <w:rsid w:val="00523BC8"/>
    <w:rsid w:val="005B72DC"/>
    <w:rsid w:val="005F0230"/>
    <w:rsid w:val="007910A1"/>
    <w:rsid w:val="007C352C"/>
    <w:rsid w:val="009A4336"/>
    <w:rsid w:val="009B4108"/>
    <w:rsid w:val="009C2CA1"/>
    <w:rsid w:val="00A22997"/>
    <w:rsid w:val="00A5243A"/>
    <w:rsid w:val="00AE56C8"/>
    <w:rsid w:val="00B85CA2"/>
    <w:rsid w:val="00D461D0"/>
    <w:rsid w:val="00E950C0"/>
    <w:rsid w:val="00F01341"/>
    <w:rsid w:val="00FA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67E5F"/>
  <w15:docId w15:val="{D4E5BBFE-42F9-4483-A49E-CA545ED85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E950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E950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el">
    <w:name w:val="Title"/>
    <w:basedOn w:val="Normal"/>
    <w:next w:val="Normal"/>
    <w:link w:val="TitelTegn"/>
    <w:uiPriority w:val="10"/>
    <w:qFormat/>
    <w:rsid w:val="00E950C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rsid w:val="00E950C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fsnit">
    <w:name w:val="List Paragraph"/>
    <w:basedOn w:val="Normal"/>
    <w:uiPriority w:val="34"/>
    <w:qFormat/>
    <w:rsid w:val="00E950C0"/>
    <w:pPr>
      <w:ind w:left="720"/>
      <w:contextualSpacing/>
    </w:pPr>
  </w:style>
  <w:style w:type="table" w:styleId="Tabel-Gitter">
    <w:name w:val="Table Grid"/>
    <w:basedOn w:val="Tabel-Normal"/>
    <w:uiPriority w:val="59"/>
    <w:rsid w:val="00AE5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Standardskrifttypeiafsnit"/>
    <w:rsid w:val="00360E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16D6272D9ED4C8957046ADC131FD1" ma:contentTypeVersion="7" ma:contentTypeDescription="Opret et nyt dokument." ma:contentTypeScope="" ma:versionID="cd2a9c7799ca43263758a9bb659509e0">
  <xsd:schema xmlns:xsd="http://www.w3.org/2001/XMLSchema" xmlns:xs="http://www.w3.org/2001/XMLSchema" xmlns:p="http://schemas.microsoft.com/office/2006/metadata/properties" xmlns:ns2="eff8e3c1-d0df-417a-844f-338be4457970" targetNamespace="http://schemas.microsoft.com/office/2006/metadata/properties" ma:root="true" ma:fieldsID="f9747c9929f53c48afd7dea0320a9e24" ns2:_="">
    <xsd:import namespace="eff8e3c1-d0df-417a-844f-338be44579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8e3c1-d0df-417a-844f-338be44579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91CC57-A5EB-45DE-B302-6C2D659279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7C2B89-7608-4B8D-9EBC-40C39E4C4D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F187DB-C42A-4F44-8B51-6962B85378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BE16C7-5155-4542-96B2-C2889DB56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8e3c1-d0df-417a-844f-338be4457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4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erik Klein</dc:creator>
  <cp:lastModifiedBy>Christine Klein-Nielsen</cp:lastModifiedBy>
  <cp:revision>9</cp:revision>
  <dcterms:created xsi:type="dcterms:W3CDTF">2018-02-20T19:35:00Z</dcterms:created>
  <dcterms:modified xsi:type="dcterms:W3CDTF">2022-01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16D6272D9ED4C8957046ADC131FD1</vt:lpwstr>
  </property>
</Properties>
</file>